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180726" w14:textId="7CFDA059" w:rsidR="00576B48" w:rsidRPr="00140CF7" w:rsidRDefault="00576B48" w:rsidP="00843C84">
      <w:pPr>
        <w:spacing w:line="240" w:lineRule="auto"/>
        <w:jc w:val="center"/>
        <w:rPr>
          <w:b/>
          <w:bCs/>
        </w:rPr>
      </w:pPr>
      <w:r w:rsidRPr="00140CF7">
        <w:rPr>
          <w:b/>
          <w:bCs/>
        </w:rPr>
        <w:t>CHAITALI MERAI</w:t>
      </w:r>
    </w:p>
    <w:p w14:paraId="1C120EE9" w14:textId="0C98A1F3" w:rsidR="00576B48" w:rsidRPr="00843C84" w:rsidRDefault="005C2FC7" w:rsidP="005C2FC7">
      <w:pPr>
        <w:spacing w:after="0" w:line="240" w:lineRule="auto"/>
        <w:contextualSpacing/>
        <w:jc w:val="center"/>
        <w:rPr>
          <w:rFonts w:ascii="Cambria" w:hAnsi="Cambria"/>
          <w:sz w:val="16"/>
          <w:szCs w:val="16"/>
        </w:rPr>
      </w:pPr>
      <w:r w:rsidRPr="00843C84">
        <w:rPr>
          <w:rFonts w:ascii="Cambria" w:hAnsi="Cambria"/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6B4AE15" wp14:editId="07AA0EE7">
                <wp:simplePos x="0" y="0"/>
                <wp:positionH relativeFrom="page">
                  <wp:posOffset>988786</wp:posOffset>
                </wp:positionH>
                <wp:positionV relativeFrom="paragraph">
                  <wp:posOffset>24765</wp:posOffset>
                </wp:positionV>
                <wp:extent cx="51435" cy="70485"/>
                <wp:effectExtent l="0" t="0" r="0" b="508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" cy="704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435" h="70485">
                              <a:moveTo>
                                <a:pt x="26340" y="70347"/>
                              </a:moveTo>
                              <a:lnTo>
                                <a:pt x="24733" y="70347"/>
                              </a:lnTo>
                              <a:lnTo>
                                <a:pt x="23770" y="69383"/>
                              </a:lnTo>
                              <a:lnTo>
                                <a:pt x="19761" y="64540"/>
                              </a:lnTo>
                              <a:lnTo>
                                <a:pt x="11523" y="53402"/>
                              </a:lnTo>
                              <a:lnTo>
                                <a:pt x="3578" y="39389"/>
                              </a:lnTo>
                              <a:lnTo>
                                <a:pt x="0" y="25376"/>
                              </a:lnTo>
                              <a:lnTo>
                                <a:pt x="1977" y="15448"/>
                              </a:lnTo>
                              <a:lnTo>
                                <a:pt x="7388" y="7388"/>
                              </a:lnTo>
                              <a:lnTo>
                                <a:pt x="15448" y="1977"/>
                              </a:lnTo>
                              <a:lnTo>
                                <a:pt x="25376" y="0"/>
                              </a:lnTo>
                              <a:lnTo>
                                <a:pt x="35309" y="1977"/>
                              </a:lnTo>
                              <a:lnTo>
                                <a:pt x="43404" y="7388"/>
                              </a:lnTo>
                              <a:lnTo>
                                <a:pt x="46915" y="12527"/>
                              </a:lnTo>
                              <a:lnTo>
                                <a:pt x="18309" y="12527"/>
                              </a:lnTo>
                              <a:lnTo>
                                <a:pt x="12527" y="18309"/>
                              </a:lnTo>
                              <a:lnTo>
                                <a:pt x="12527" y="32443"/>
                              </a:lnTo>
                              <a:lnTo>
                                <a:pt x="18309" y="38225"/>
                              </a:lnTo>
                              <a:lnTo>
                                <a:pt x="47803" y="38225"/>
                              </a:lnTo>
                              <a:lnTo>
                                <a:pt x="47506" y="39389"/>
                              </a:lnTo>
                              <a:lnTo>
                                <a:pt x="39618" y="53402"/>
                              </a:lnTo>
                              <a:lnTo>
                                <a:pt x="31524" y="64404"/>
                              </a:lnTo>
                              <a:lnTo>
                                <a:pt x="27303" y="69383"/>
                              </a:lnTo>
                              <a:lnTo>
                                <a:pt x="26340" y="70347"/>
                              </a:lnTo>
                              <a:close/>
                            </a:path>
                            <a:path w="51435" h="70485">
                              <a:moveTo>
                                <a:pt x="47803" y="38225"/>
                              </a:moveTo>
                              <a:lnTo>
                                <a:pt x="32443" y="38225"/>
                              </a:lnTo>
                              <a:lnTo>
                                <a:pt x="38225" y="32443"/>
                              </a:lnTo>
                              <a:lnTo>
                                <a:pt x="38225" y="18309"/>
                              </a:lnTo>
                              <a:lnTo>
                                <a:pt x="32443" y="12527"/>
                              </a:lnTo>
                              <a:lnTo>
                                <a:pt x="46915" y="12527"/>
                              </a:lnTo>
                              <a:lnTo>
                                <a:pt x="48910" y="15448"/>
                              </a:lnTo>
                              <a:lnTo>
                                <a:pt x="51074" y="25376"/>
                              </a:lnTo>
                              <a:lnTo>
                                <a:pt x="47803" y="38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C4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80260" id="Graphic 3" o:spid="_x0000_s1026" style="position:absolute;margin-left:77.85pt;margin-top:1.95pt;width:4.05pt;height:5.5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51435,70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" path="m26340,70347r-1607,l23770,69383,19761,64540,11523,53402,3578,39389,,25376,1977,15448,7388,7388,15448,1977,25376,r9933,1977l43404,7388r3511,5139l18309,12527r-5782,5782l12527,32443r5782,5782l47803,38225r-297,1164l39618,53402,31524,64404r-4221,4979l26340,70347xem47803,38225r-15360,l38225,32443r,-14134l32443,12527r14472,l48910,15448r2164,9928l47803,38225xe" fillcolor="#2e3c4f" stroked="f">
                <v:path arrowok="t"/>
                <w10:wrap anchorx="page"/>
              </v:shape>
            </w:pict>
          </mc:Fallback>
        </mc:AlternateContent>
      </w:r>
      <w:r w:rsidR="00576B48" w:rsidRPr="00843C84">
        <w:rPr>
          <w:rFonts w:ascii="Cambria" w:hAnsi="Cambria"/>
          <w:b/>
          <w:bCs/>
          <w:sz w:val="16"/>
          <w:szCs w:val="16"/>
        </w:rPr>
        <w:t xml:space="preserve">Kitchener, ON, Canada    </w:t>
      </w:r>
      <w:r w:rsidR="00576B48" w:rsidRPr="00843C84">
        <w:rPr>
          <w:rFonts w:ascii="Cambria" w:hAnsi="Cambria"/>
          <w:noProof/>
          <w:spacing w:val="8"/>
          <w:position w:val="2"/>
          <w:sz w:val="16"/>
          <w:szCs w:val="16"/>
        </w:rPr>
        <w:drawing>
          <wp:inline distT="0" distB="0" distL="0" distR="0" wp14:anchorId="4684153D" wp14:editId="542FA9CA">
            <wp:extent cx="64144" cy="51491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44" cy="5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843C84">
        <w:rPr>
          <w:rFonts w:ascii="Cambria" w:hAnsi="Cambria"/>
          <w:b/>
          <w:bCs/>
          <w:sz w:val="16"/>
          <w:szCs w:val="16"/>
        </w:rPr>
        <w:t xml:space="preserve"> </w:t>
      </w:r>
      <w:hyperlink r:id="rId11" w:history="1">
        <w:r w:rsidR="00576B48" w:rsidRPr="00C1062F">
          <w:rPr>
            <w:rStyle w:val="Hyperlink"/>
            <w:rFonts w:ascii="Cambria" w:hAnsi="Cambria"/>
            <w:b/>
            <w:bCs/>
            <w:color w:val="auto"/>
            <w:sz w:val="16"/>
            <w:szCs w:val="16"/>
            <w:u w:val="none"/>
          </w:rPr>
          <w:t>meraichaitali1912@yahoo.com</w:t>
        </w:r>
      </w:hyperlink>
      <w:r w:rsidR="00576B48" w:rsidRPr="00843C84">
        <w:rPr>
          <w:rFonts w:ascii="Cambria" w:hAnsi="Cambria"/>
          <w:b/>
          <w:bCs/>
          <w:sz w:val="16"/>
          <w:szCs w:val="16"/>
        </w:rPr>
        <w:t xml:space="preserve">    </w:t>
      </w:r>
      <w:r w:rsidR="00576B48" w:rsidRPr="00843C84">
        <w:rPr>
          <w:rFonts w:ascii="Cambria" w:hAnsi="Cambria"/>
          <w:noProof/>
          <w:spacing w:val="-13"/>
          <w:sz w:val="16"/>
          <w:szCs w:val="16"/>
        </w:rPr>
        <w:drawing>
          <wp:inline distT="0" distB="0" distL="0" distR="0" wp14:anchorId="0E68E3A8" wp14:editId="68F25901">
            <wp:extent cx="57819" cy="77092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19" cy="7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843C84">
        <w:rPr>
          <w:rFonts w:ascii="Cambria" w:hAnsi="Cambria"/>
          <w:b/>
          <w:bCs/>
          <w:sz w:val="16"/>
          <w:szCs w:val="16"/>
        </w:rPr>
        <w:t xml:space="preserve"> (+1) 437-971-9758    </w:t>
      </w:r>
      <w:r w:rsidR="00576B48" w:rsidRPr="00843C84">
        <w:rPr>
          <w:rFonts w:ascii="Cambria" w:hAnsi="Cambria"/>
          <w:noProof/>
          <w:spacing w:val="1"/>
          <w:sz w:val="16"/>
          <w:szCs w:val="16"/>
        </w:rPr>
        <w:drawing>
          <wp:inline distT="0" distB="0" distL="0" distR="0" wp14:anchorId="1069CC63" wp14:editId="45D2B1F4">
            <wp:extent cx="77080" cy="77086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0" cy="7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843C84">
        <w:rPr>
          <w:rFonts w:ascii="Cambria" w:hAnsi="Cambria"/>
          <w:b/>
          <w:bCs/>
          <w:sz w:val="16"/>
          <w:szCs w:val="16"/>
        </w:rPr>
        <w:t xml:space="preserve"> </w:t>
      </w:r>
      <w:hyperlink r:id="rId14" w:history="1">
        <w:r w:rsidR="00576B48" w:rsidRPr="00C1062F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/in-chaitali-merai</w:t>
        </w:r>
      </w:hyperlink>
      <w:r w:rsidR="00576B48" w:rsidRPr="00C1062F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   </w:t>
      </w:r>
      <w:r w:rsidR="00576B48" w:rsidRPr="00C1062F">
        <w:rPr>
          <w:rFonts w:ascii="Cambria" w:hAnsi="Cambria"/>
          <w:noProof/>
          <w:color w:val="000000" w:themeColor="text1"/>
          <w:sz w:val="16"/>
          <w:szCs w:val="16"/>
        </w:rPr>
        <w:drawing>
          <wp:inline distT="0" distB="0" distL="0" distR="0" wp14:anchorId="55F0F106" wp14:editId="175B6334">
            <wp:extent cx="65617" cy="65617"/>
            <wp:effectExtent l="0" t="0" r="0" b="0"/>
            <wp:docPr id="156537568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375689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90" cy="6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C1062F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hyperlink r:id="rId17" w:history="1">
        <w:r w:rsidR="00576B48" w:rsidRPr="00C1062F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View Portfolio</w:t>
        </w:r>
      </w:hyperlink>
      <w:r w:rsidR="00000000">
        <w:rPr>
          <w:rFonts w:ascii="Cambria" w:hAnsi="Cambria"/>
          <w:sz w:val="16"/>
          <w:szCs w:val="16"/>
        </w:rPr>
        <w:pict w14:anchorId="46F3CFDC">
          <v:rect id="_x0000_i1025" style="width:0;height:.75pt" o:hrstd="t" o:hrnoshade="t" o:hr="t" fillcolor="#404040" stroked="f"/>
        </w:pict>
      </w:r>
    </w:p>
    <w:p w14:paraId="2990BF90" w14:textId="77777777" w:rsidR="000F28D6" w:rsidRPr="004B4622" w:rsidRDefault="00576B48" w:rsidP="000F28D6">
      <w:pPr>
        <w:spacing w:after="60"/>
        <w:rPr>
          <w:rFonts w:ascii="Cambria" w:hAnsi="Cambria"/>
          <w:b/>
          <w:bCs/>
          <w:color w:val="44546A" w:themeColor="text2"/>
          <w:sz w:val="18"/>
          <w:szCs w:val="18"/>
        </w:rPr>
      </w:pPr>
      <w:r w:rsidRPr="004B4622">
        <w:rPr>
          <w:rFonts w:ascii="Cambria" w:hAnsi="Cambria"/>
          <w:b/>
          <w:bCs/>
          <w:color w:val="44546A" w:themeColor="text2"/>
          <w:sz w:val="18"/>
          <w:szCs w:val="18"/>
        </w:rPr>
        <w:t>Professional Summary</w:t>
      </w:r>
    </w:p>
    <w:p w14:paraId="5E13C500" w14:textId="77777777" w:rsidR="00F17168" w:rsidRDefault="00576B48" w:rsidP="00F17168">
      <w:p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Results-oriented </w:t>
      </w:r>
      <w:r w:rsidRPr="00843C84">
        <w:rPr>
          <w:rFonts w:ascii="Cambria" w:hAnsi="Cambria"/>
          <w:b/>
          <w:bCs/>
          <w:sz w:val="18"/>
          <w:szCs w:val="18"/>
        </w:rPr>
        <w:t>Lead Software Engineer</w:t>
      </w:r>
      <w:r w:rsidRPr="00843C84">
        <w:rPr>
          <w:rFonts w:ascii="Cambria" w:hAnsi="Cambria"/>
          <w:sz w:val="18"/>
          <w:szCs w:val="18"/>
        </w:rPr>
        <w:t> with </w:t>
      </w:r>
      <w:r w:rsidRPr="00843C84">
        <w:rPr>
          <w:rFonts w:ascii="Cambria" w:hAnsi="Cambria"/>
          <w:b/>
          <w:bCs/>
          <w:sz w:val="18"/>
          <w:szCs w:val="18"/>
        </w:rPr>
        <w:t>7+ years of experience</w:t>
      </w:r>
      <w:r w:rsidRPr="00843C84">
        <w:rPr>
          <w:rFonts w:ascii="Cambria" w:hAnsi="Cambria"/>
          <w:sz w:val="18"/>
          <w:szCs w:val="18"/>
        </w:rPr>
        <w:t> in software development, technical leadership, and team management. Proven expertise in designing and delivering cross-functional, multi-platform applications. Skilled in </w:t>
      </w:r>
      <w:r w:rsidRPr="00843C84">
        <w:rPr>
          <w:rFonts w:ascii="Cambria" w:hAnsi="Cambria"/>
          <w:b/>
          <w:bCs/>
          <w:sz w:val="18"/>
          <w:szCs w:val="18"/>
        </w:rPr>
        <w:t>Agile methodologies</w:t>
      </w:r>
      <w:r w:rsidRPr="00843C84">
        <w:rPr>
          <w:rFonts w:ascii="Cambria" w:hAnsi="Cambria"/>
          <w:sz w:val="18"/>
          <w:szCs w:val="18"/>
        </w:rPr>
        <w:t>, </w:t>
      </w:r>
      <w:r w:rsidRPr="00843C84">
        <w:rPr>
          <w:rFonts w:ascii="Cambria" w:hAnsi="Cambria"/>
          <w:b/>
          <w:bCs/>
          <w:sz w:val="18"/>
          <w:szCs w:val="18"/>
        </w:rPr>
        <w:t>people management</w:t>
      </w:r>
      <w:r w:rsidRPr="00843C84">
        <w:rPr>
          <w:rFonts w:ascii="Cambria" w:hAnsi="Cambria"/>
          <w:sz w:val="18"/>
          <w:szCs w:val="18"/>
        </w:rPr>
        <w:t>, and </w:t>
      </w:r>
      <w:r w:rsidRPr="00843C84">
        <w:rPr>
          <w:rFonts w:ascii="Cambria" w:hAnsi="Cambria"/>
          <w:b/>
          <w:bCs/>
          <w:sz w:val="18"/>
          <w:szCs w:val="18"/>
        </w:rPr>
        <w:t>strategic roadmap development</w:t>
      </w:r>
      <w:r w:rsidRPr="00843C84">
        <w:rPr>
          <w:rFonts w:ascii="Cambria" w:hAnsi="Cambria"/>
          <w:sz w:val="18"/>
          <w:szCs w:val="18"/>
        </w:rPr>
        <w:t>. Passionate about leveraging technology to drive innovation and efficiency.</w:t>
      </w:r>
    </w:p>
    <w:p w14:paraId="0A7468DA" w14:textId="7C6E4335" w:rsidR="00A24C76" w:rsidRPr="00843C84" w:rsidRDefault="00000000" w:rsidP="00F17168">
      <w:pPr>
        <w:spacing w:after="60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7DFD608F">
          <v:rect id="_x0000_i1026" style="width:0;height:.75pt" o:hralign="center" o:hrstd="t" o:hrnoshade="t" o:hr="t" fillcolor="#404040" stroked="f"/>
        </w:pict>
      </w:r>
    </w:p>
    <w:p w14:paraId="17FDAA66" w14:textId="26163068" w:rsidR="004A071A" w:rsidRPr="004B4622" w:rsidRDefault="000F28D6" w:rsidP="00F17168">
      <w:pPr>
        <w:spacing w:after="60"/>
        <w:rPr>
          <w:rFonts w:ascii="Cambria" w:hAnsi="Cambria"/>
          <w:b/>
          <w:bCs/>
          <w:color w:val="44546A" w:themeColor="text2"/>
          <w:sz w:val="18"/>
          <w:szCs w:val="18"/>
        </w:rPr>
      </w:pPr>
      <w:r w:rsidRPr="004B4622">
        <w:rPr>
          <w:rFonts w:ascii="Cambria" w:hAnsi="Cambria"/>
          <w:b/>
          <w:bCs/>
          <w:color w:val="44546A" w:themeColor="text2"/>
          <w:sz w:val="18"/>
          <w:szCs w:val="18"/>
        </w:rPr>
        <w:t>Technical Skills</w:t>
      </w:r>
    </w:p>
    <w:p w14:paraId="76177CA5" w14:textId="6C094ED3" w:rsidR="000F28D6" w:rsidRPr="00843C84" w:rsidRDefault="000F28D6" w:rsidP="005C2FC7">
      <w:pPr>
        <w:spacing w:after="60" w:line="240" w:lineRule="auto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Programming Languages: </w:t>
      </w:r>
      <w:r w:rsidR="005C2FC7" w:rsidRPr="00843C84">
        <w:rPr>
          <w:rFonts w:ascii="Cambria" w:hAnsi="Cambria"/>
          <w:sz w:val="18"/>
          <w:szCs w:val="18"/>
        </w:rPr>
        <w:t>HTML5, CSS3, SCSS, Bootstrap, JavaScript, jQuery, React, Angular</w:t>
      </w:r>
    </w:p>
    <w:p w14:paraId="796DA4DB" w14:textId="5B48EECF" w:rsidR="005C2FC7" w:rsidRPr="00843C84" w:rsidRDefault="005C2FC7" w:rsidP="005C2FC7">
      <w:pPr>
        <w:spacing w:after="60" w:line="240" w:lineRule="auto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Back-End Technologies:  </w:t>
      </w:r>
      <w:r w:rsidRPr="00843C84">
        <w:rPr>
          <w:rFonts w:ascii="Cambria" w:hAnsi="Cambria"/>
          <w:sz w:val="18"/>
          <w:szCs w:val="18"/>
        </w:rPr>
        <w:t>PHP, WordPress</w:t>
      </w:r>
    </w:p>
    <w:p w14:paraId="205045D0" w14:textId="7BE23E02" w:rsidR="005C2FC7" w:rsidRPr="00843C84" w:rsidRDefault="005C2FC7" w:rsidP="005C2FC7">
      <w:pPr>
        <w:spacing w:after="60" w:line="240" w:lineRule="auto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Databases:  </w:t>
      </w:r>
      <w:r w:rsidRPr="00843C84">
        <w:rPr>
          <w:rFonts w:ascii="Cambria" w:hAnsi="Cambria"/>
          <w:sz w:val="18"/>
          <w:szCs w:val="18"/>
        </w:rPr>
        <w:t>MySQL, MongoDB, Workbench</w:t>
      </w:r>
    </w:p>
    <w:p w14:paraId="48956038" w14:textId="22DD7C8F" w:rsidR="005C2FC7" w:rsidRPr="00843C84" w:rsidRDefault="005C2FC7" w:rsidP="005C2FC7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Design Tools: </w:t>
      </w:r>
      <w:r w:rsidRPr="00843C84">
        <w:rPr>
          <w:rFonts w:ascii="Cambria" w:hAnsi="Cambria"/>
          <w:sz w:val="18"/>
          <w:szCs w:val="18"/>
        </w:rPr>
        <w:t>Figma, Adobe Photoshop, XD</w:t>
      </w:r>
    </w:p>
    <w:p w14:paraId="259924DA" w14:textId="235C9A52" w:rsidR="005C2FC7" w:rsidRPr="00843C84" w:rsidRDefault="005C2FC7" w:rsidP="005C2FC7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Development Tools: </w:t>
      </w:r>
      <w:r w:rsidRPr="00843C84">
        <w:rPr>
          <w:rFonts w:ascii="Cambria" w:hAnsi="Cambria"/>
          <w:sz w:val="18"/>
          <w:szCs w:val="18"/>
        </w:rPr>
        <w:t>GitHub, JIRA, Visual Studio Code</w:t>
      </w:r>
    </w:p>
    <w:p w14:paraId="7F27973C" w14:textId="0B162094" w:rsidR="005C2FC7" w:rsidRPr="00843C84" w:rsidRDefault="005C2FC7" w:rsidP="005C2FC7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API Tools: </w:t>
      </w:r>
      <w:r w:rsidRPr="00843C84">
        <w:rPr>
          <w:rFonts w:ascii="Cambria" w:hAnsi="Cambria"/>
          <w:sz w:val="18"/>
          <w:szCs w:val="18"/>
        </w:rPr>
        <w:t>Postman</w:t>
      </w:r>
      <w:r w:rsidR="00140CF7" w:rsidRPr="00843C84">
        <w:rPr>
          <w:rFonts w:ascii="Cambria" w:hAnsi="Cambria"/>
          <w:sz w:val="18"/>
          <w:szCs w:val="18"/>
        </w:rPr>
        <w:t>, Web APIs, Cloud Computing</w:t>
      </w:r>
    </w:p>
    <w:p w14:paraId="77A3450C" w14:textId="2D1552CC" w:rsidR="00A24C76" w:rsidRPr="00A24C76" w:rsidRDefault="005C2FC7" w:rsidP="00A24C76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Methodologies: </w:t>
      </w:r>
      <w:r w:rsidRPr="00843C84">
        <w:rPr>
          <w:rFonts w:ascii="Cambria" w:hAnsi="Cambria"/>
          <w:sz w:val="18"/>
          <w:szCs w:val="18"/>
        </w:rPr>
        <w:t>Agile (Scrum), Performance Optimizatio</w:t>
      </w:r>
      <w:r w:rsidR="00140CF7" w:rsidRPr="00843C84">
        <w:rPr>
          <w:rFonts w:ascii="Cambria" w:hAnsi="Cambria"/>
          <w:sz w:val="18"/>
          <w:szCs w:val="18"/>
        </w:rPr>
        <w:t>n</w:t>
      </w:r>
      <w:r w:rsidR="00000000">
        <w:rPr>
          <w:rFonts w:ascii="Cambria" w:hAnsi="Cambria"/>
          <w:sz w:val="18"/>
          <w:szCs w:val="18"/>
        </w:rPr>
        <w:pict w14:anchorId="60F2AE00">
          <v:rect id="_x0000_i1027" style="width:0;height:.75pt" o:hralign="center" o:hrstd="t" o:hrnoshade="t" o:hr="t" fillcolor="#404040" stroked="f"/>
        </w:pict>
      </w:r>
    </w:p>
    <w:p w14:paraId="30976EDA" w14:textId="2EE739DB" w:rsidR="000F28D6" w:rsidRPr="004B4622" w:rsidRDefault="000F28D6" w:rsidP="000F28D6">
      <w:pPr>
        <w:spacing w:after="60"/>
        <w:rPr>
          <w:rFonts w:ascii="Cambria" w:hAnsi="Cambria"/>
          <w:b/>
          <w:bCs/>
          <w:color w:val="44546A" w:themeColor="text2"/>
          <w:sz w:val="18"/>
          <w:szCs w:val="18"/>
        </w:rPr>
      </w:pPr>
      <w:r w:rsidRPr="004B4622">
        <w:rPr>
          <w:rFonts w:ascii="Cambria" w:hAnsi="Cambria"/>
          <w:b/>
          <w:bCs/>
          <w:color w:val="44546A" w:themeColor="text2"/>
          <w:sz w:val="18"/>
          <w:szCs w:val="18"/>
        </w:rPr>
        <w:t>Professional Experience</w:t>
      </w:r>
    </w:p>
    <w:p w14:paraId="16B90B3A" w14:textId="0EAF29B1" w:rsidR="000F28D6" w:rsidRPr="00843C84" w:rsidRDefault="000F28D6" w:rsidP="000F28D6">
      <w:pPr>
        <w:spacing w:after="60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>Sr. Software Engineer | Green Apex Technolabs</w:t>
      </w:r>
      <w:r w:rsidR="00F17168" w:rsidRPr="00843C84">
        <w:rPr>
          <w:rFonts w:ascii="Cambria" w:hAnsi="Cambria"/>
          <w:b/>
          <w:bCs/>
          <w:sz w:val="18"/>
          <w:szCs w:val="18"/>
        </w:rPr>
        <w:t>, India</w:t>
      </w:r>
      <w:r w:rsidRPr="00843C84">
        <w:rPr>
          <w:rFonts w:ascii="Cambria" w:hAnsi="Cambria"/>
          <w:b/>
          <w:bCs/>
          <w:sz w:val="18"/>
          <w:szCs w:val="18"/>
        </w:rPr>
        <w:tab/>
      </w:r>
      <w:r w:rsidRPr="00843C84">
        <w:rPr>
          <w:rFonts w:ascii="Cambria" w:hAnsi="Cambria"/>
          <w:b/>
          <w:bCs/>
          <w:sz w:val="18"/>
          <w:szCs w:val="18"/>
        </w:rPr>
        <w:tab/>
      </w:r>
      <w:r w:rsidRPr="00843C84">
        <w:rPr>
          <w:rFonts w:ascii="Cambria" w:hAnsi="Cambria"/>
          <w:b/>
          <w:bCs/>
          <w:sz w:val="18"/>
          <w:szCs w:val="18"/>
        </w:rPr>
        <w:tab/>
      </w:r>
      <w:r w:rsidRPr="00843C84">
        <w:rPr>
          <w:rFonts w:ascii="Cambria" w:hAnsi="Cambria"/>
          <w:b/>
          <w:bCs/>
          <w:sz w:val="18"/>
          <w:szCs w:val="18"/>
        </w:rPr>
        <w:tab/>
        <w:t xml:space="preserve">       Sept 2021 – Feb 2023</w:t>
      </w:r>
    </w:p>
    <w:p w14:paraId="53F079F3" w14:textId="77777777" w:rsidR="000F28D6" w:rsidRPr="00843C84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Led the development of Yup.gg, a platform integrating social media APIs (Instagram, Facebook, Twitch, Twitter) for influencer-brand collaborations.</w:t>
      </w:r>
    </w:p>
    <w:p w14:paraId="4B833CDD" w14:textId="77777777" w:rsidR="000F28D6" w:rsidRPr="00843C84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Optimized application performance using lazy loading techniques, reducing load time by 30%.</w:t>
      </w:r>
    </w:p>
    <w:p w14:paraId="04C2BF1C" w14:textId="77777777" w:rsidR="000F28D6" w:rsidRPr="00843C84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Managed a team of 5 developers, ensuring timely delivery of projects and fostering a collaborative environment.</w:t>
      </w:r>
    </w:p>
    <w:p w14:paraId="3E2A39F6" w14:textId="77777777" w:rsidR="000F28D6" w:rsidRPr="00843C84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Collaborated with senior leadership to define the technical roadmap for the company’s portfolio.</w:t>
      </w:r>
    </w:p>
    <w:p w14:paraId="74FE7352" w14:textId="02F3DE68" w:rsidR="000F28D6" w:rsidRPr="00843C84" w:rsidRDefault="00000000" w:rsidP="000A119B">
      <w:pPr>
        <w:spacing w:after="6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6C88FC97">
          <v:rect id="_x0000_i1028" style="width:468pt;height:1pt;mso-position-vertical:absolute" o:hralign="center" o:hrstd="t" o:hr="t" fillcolor="#a0a0a0" stroked="f"/>
        </w:pict>
      </w:r>
      <w:r w:rsidR="000F28D6" w:rsidRPr="00843C84">
        <w:rPr>
          <w:rFonts w:ascii="Cambria" w:hAnsi="Cambria"/>
          <w:b/>
          <w:bCs/>
          <w:sz w:val="18"/>
          <w:szCs w:val="18"/>
        </w:rPr>
        <w:t>Web Developer</w:t>
      </w:r>
      <w:r w:rsidR="005F7C57" w:rsidRPr="00843C84">
        <w:rPr>
          <w:rFonts w:ascii="Cambria" w:hAnsi="Cambria"/>
          <w:b/>
          <w:bCs/>
          <w:sz w:val="18"/>
          <w:szCs w:val="18"/>
        </w:rPr>
        <w:t xml:space="preserve"> | </w:t>
      </w:r>
      <w:r w:rsidR="000F28D6" w:rsidRPr="00843C84">
        <w:rPr>
          <w:rFonts w:ascii="Cambria" w:hAnsi="Cambria"/>
          <w:b/>
          <w:bCs/>
          <w:sz w:val="18"/>
          <w:szCs w:val="18"/>
        </w:rPr>
        <w:t>Seawind Solution</w:t>
      </w:r>
      <w:r w:rsidR="00F17168" w:rsidRPr="00843C84">
        <w:rPr>
          <w:rFonts w:ascii="Cambria" w:hAnsi="Cambria"/>
          <w:b/>
          <w:bCs/>
          <w:sz w:val="18"/>
          <w:szCs w:val="18"/>
        </w:rPr>
        <w:t>, India</w:t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843C84">
        <w:rPr>
          <w:rFonts w:ascii="Cambria" w:hAnsi="Cambria"/>
          <w:b/>
          <w:bCs/>
          <w:sz w:val="18"/>
          <w:szCs w:val="18"/>
        </w:rPr>
        <w:t xml:space="preserve">        </w:t>
      </w:r>
      <w:r w:rsidR="000F28D6" w:rsidRPr="00843C84">
        <w:rPr>
          <w:rFonts w:ascii="Cambria" w:hAnsi="Cambria"/>
          <w:b/>
          <w:bCs/>
          <w:sz w:val="18"/>
          <w:szCs w:val="18"/>
        </w:rPr>
        <w:t>Feb 2021 – April 2021</w:t>
      </w:r>
    </w:p>
    <w:p w14:paraId="609B12A3" w14:textId="77777777" w:rsidR="000F28D6" w:rsidRPr="00843C84" w:rsidRDefault="000F28D6" w:rsidP="000A119B">
      <w:pPr>
        <w:pStyle w:val="ListParagraph"/>
        <w:numPr>
          <w:ilvl w:val="0"/>
          <w:numId w:val="10"/>
        </w:numPr>
        <w:spacing w:after="60"/>
        <w:ind w:left="357" w:hanging="357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Developed solutions for Metrotelworks, a telecom network planning platform, and Mahendra Overseas, an R&amp;D platform for seed coating technology.</w:t>
      </w:r>
    </w:p>
    <w:p w14:paraId="04177B62" w14:textId="683883C2" w:rsidR="00140CF7" w:rsidRPr="00843C84" w:rsidRDefault="00140CF7" w:rsidP="00140CF7">
      <w:pPr>
        <w:pStyle w:val="ListParagraph"/>
        <w:numPr>
          <w:ilvl w:val="0"/>
          <w:numId w:val="10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Gained exposure backend systems and database management, expertise in JavaScript, jQuery, PHP, MySQL, and applied skills to projects like Decadom, Asopalav, Myanmar, Jobsmart, and Go-tron.</w:t>
      </w:r>
    </w:p>
    <w:p w14:paraId="13E52064" w14:textId="77777777" w:rsidR="00140CF7" w:rsidRPr="00843C84" w:rsidRDefault="00140CF7" w:rsidP="00140CF7">
      <w:pPr>
        <w:pStyle w:val="ListParagraph"/>
        <w:numPr>
          <w:ilvl w:val="0"/>
          <w:numId w:val="10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Developed and debugged React, Bootstrap, and other frameworks to deliver efficient solutions.</w:t>
      </w:r>
    </w:p>
    <w:p w14:paraId="67C3863B" w14:textId="449EDC0B" w:rsidR="00140CF7" w:rsidRPr="00843C84" w:rsidRDefault="00140CF7" w:rsidP="00140CF7">
      <w:pPr>
        <w:pStyle w:val="ListParagraph"/>
        <w:numPr>
          <w:ilvl w:val="0"/>
          <w:numId w:val="10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Stayed updated with web development trends and provided training, support, and documentation for clients.</w:t>
      </w:r>
    </w:p>
    <w:p w14:paraId="48B263C5" w14:textId="4FEDB4C4" w:rsidR="000F28D6" w:rsidRPr="00843C84" w:rsidRDefault="00000000" w:rsidP="000A119B">
      <w:pPr>
        <w:spacing w:after="60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1580645C">
          <v:rect id="_x0000_i1029" style="width:468pt;height:1pt;mso-position-vertical:absolute" o:hralign="center" o:hrstd="t" o:hr="t" fillcolor="#a0a0a0" stroked="f"/>
        </w:pict>
      </w:r>
      <w:r w:rsidR="000F28D6" w:rsidRPr="00843C84">
        <w:rPr>
          <w:rFonts w:ascii="Cambria" w:hAnsi="Cambria"/>
          <w:b/>
          <w:bCs/>
          <w:sz w:val="18"/>
          <w:szCs w:val="18"/>
        </w:rPr>
        <w:t>Sr. Web Developer</w:t>
      </w:r>
      <w:r w:rsidR="005F7C57" w:rsidRPr="00843C84">
        <w:rPr>
          <w:rFonts w:ascii="Cambria" w:hAnsi="Cambria"/>
          <w:b/>
          <w:bCs/>
          <w:sz w:val="18"/>
          <w:szCs w:val="18"/>
        </w:rPr>
        <w:t xml:space="preserve"> | </w:t>
      </w:r>
      <w:r w:rsidR="000F28D6" w:rsidRPr="00843C84">
        <w:rPr>
          <w:rFonts w:ascii="Cambria" w:hAnsi="Cambria"/>
          <w:b/>
          <w:bCs/>
          <w:sz w:val="18"/>
          <w:szCs w:val="18"/>
        </w:rPr>
        <w:t>Zestbrains</w:t>
      </w:r>
      <w:r w:rsidR="00F17168" w:rsidRPr="00843C84">
        <w:rPr>
          <w:rFonts w:ascii="Cambria" w:hAnsi="Cambria"/>
          <w:b/>
          <w:bCs/>
          <w:sz w:val="18"/>
          <w:szCs w:val="18"/>
        </w:rPr>
        <w:t xml:space="preserve"> Pvt. Ltd, India</w:t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843C84">
        <w:rPr>
          <w:rFonts w:ascii="Cambria" w:hAnsi="Cambria"/>
          <w:b/>
          <w:bCs/>
          <w:sz w:val="18"/>
          <w:szCs w:val="18"/>
        </w:rPr>
        <w:t xml:space="preserve">          </w:t>
      </w:r>
      <w:r w:rsidR="005F7C57" w:rsidRPr="00843C84">
        <w:rPr>
          <w:rFonts w:ascii="Cambria" w:hAnsi="Cambria"/>
          <w:b/>
          <w:bCs/>
          <w:sz w:val="18"/>
          <w:szCs w:val="18"/>
        </w:rPr>
        <w:t>Jan</w:t>
      </w:r>
      <w:r w:rsidR="000F28D6" w:rsidRPr="00843C84">
        <w:rPr>
          <w:rFonts w:ascii="Cambria" w:hAnsi="Cambria"/>
          <w:b/>
          <w:bCs/>
          <w:sz w:val="18"/>
          <w:szCs w:val="18"/>
        </w:rPr>
        <w:t xml:space="preserve"> 2020 – Dec 2020</w:t>
      </w:r>
    </w:p>
    <w:p w14:paraId="7EAA4EE9" w14:textId="77777777" w:rsidR="000F28D6" w:rsidRPr="00843C84" w:rsidRDefault="000F28D6" w:rsidP="000A119B">
      <w:pPr>
        <w:numPr>
          <w:ilvl w:val="0"/>
          <w:numId w:val="11"/>
        </w:numPr>
        <w:spacing w:after="60"/>
        <w:ind w:left="357" w:hanging="357"/>
        <w:contextualSpacing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Delivered 10+ web applications for clients in diverse industries, including retail, healthcare, and education.</w:t>
      </w:r>
    </w:p>
    <w:p w14:paraId="66A23262" w14:textId="77777777" w:rsidR="000F28D6" w:rsidRPr="00843C84" w:rsidRDefault="000F28D6" w:rsidP="000A119B">
      <w:pPr>
        <w:numPr>
          <w:ilvl w:val="0"/>
          <w:numId w:val="11"/>
        </w:numPr>
        <w:spacing w:after="60"/>
        <w:ind w:left="357" w:hanging="357"/>
        <w:contextualSpacing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Provided technical leadership and mentorship to junior developers, ensuring high-quality code delivery.</w:t>
      </w:r>
    </w:p>
    <w:p w14:paraId="6E70A724" w14:textId="77777777" w:rsidR="00140CF7" w:rsidRPr="00843C84" w:rsidRDefault="00140CF7" w:rsidP="00140CF7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Gained exposure backend systems and database management, expertise in JavaScript, jQuery, PHP, MySQL, and applied skills to projects like Decadom, Asopalav, Myanmar, Jobsmart, and Go-tron.</w:t>
      </w:r>
    </w:p>
    <w:p w14:paraId="72C8F66D" w14:textId="77777777" w:rsidR="00140CF7" w:rsidRPr="00843C84" w:rsidRDefault="00140CF7" w:rsidP="00140CF7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Developed and debugged React, Bootstrap, and other frameworks to deliver efficient solutions.</w:t>
      </w:r>
    </w:p>
    <w:p w14:paraId="47A3B557" w14:textId="79E0DD1C" w:rsidR="00140CF7" w:rsidRPr="00843C84" w:rsidRDefault="00140CF7" w:rsidP="00140CF7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Stayed updated with web development trends and provided training, support, and documentation for clients.</w:t>
      </w:r>
    </w:p>
    <w:p w14:paraId="5F493937" w14:textId="745557FF" w:rsidR="005F7C57" w:rsidRPr="00843C84" w:rsidRDefault="00000000" w:rsidP="005F7C57">
      <w:pPr>
        <w:spacing w:after="6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68648BD5">
          <v:rect id="_x0000_i1030" style="width:468pt;height:1pt;mso-position-vertical:absolute" o:hralign="center" o:hrstd="t" o:hr="t" fillcolor="#a0a0a0" stroked="f"/>
        </w:pict>
      </w:r>
    </w:p>
    <w:p w14:paraId="7773CF9C" w14:textId="08B73571" w:rsidR="000F28D6" w:rsidRPr="00843C84" w:rsidRDefault="000F28D6" w:rsidP="000A119B">
      <w:pPr>
        <w:spacing w:after="60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>Web Designer</w:t>
      </w:r>
      <w:r w:rsidR="005F7C57" w:rsidRPr="00843C84">
        <w:rPr>
          <w:rFonts w:ascii="Cambria" w:hAnsi="Cambria"/>
          <w:b/>
          <w:bCs/>
          <w:sz w:val="18"/>
          <w:szCs w:val="18"/>
        </w:rPr>
        <w:t xml:space="preserve"> | </w:t>
      </w:r>
      <w:r w:rsidRPr="00843C84">
        <w:rPr>
          <w:rFonts w:ascii="Cambria" w:hAnsi="Cambria"/>
          <w:b/>
          <w:bCs/>
          <w:sz w:val="18"/>
          <w:szCs w:val="18"/>
        </w:rPr>
        <w:t>1Rivet</w:t>
      </w:r>
      <w:r w:rsidR="00F17168" w:rsidRPr="00843C84">
        <w:rPr>
          <w:rFonts w:ascii="Cambria" w:hAnsi="Cambria"/>
          <w:b/>
          <w:bCs/>
          <w:sz w:val="18"/>
          <w:szCs w:val="18"/>
        </w:rPr>
        <w:t>, MNC, India</w:t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5F7C57" w:rsidRPr="00843C84">
        <w:rPr>
          <w:rFonts w:ascii="Cambria" w:hAnsi="Cambria"/>
          <w:b/>
          <w:bCs/>
          <w:sz w:val="18"/>
          <w:szCs w:val="18"/>
        </w:rPr>
        <w:tab/>
      </w:r>
      <w:r w:rsidR="00F17168" w:rsidRPr="00843C84">
        <w:rPr>
          <w:rFonts w:ascii="Cambria" w:hAnsi="Cambria"/>
          <w:b/>
          <w:bCs/>
          <w:sz w:val="18"/>
          <w:szCs w:val="18"/>
        </w:rPr>
        <w:t xml:space="preserve">         </w:t>
      </w:r>
      <w:r w:rsidRPr="00843C84">
        <w:rPr>
          <w:rFonts w:ascii="Cambria" w:hAnsi="Cambria"/>
          <w:b/>
          <w:bCs/>
          <w:sz w:val="18"/>
          <w:szCs w:val="18"/>
        </w:rPr>
        <w:t>June 2019 – Nov 2019</w:t>
      </w:r>
    </w:p>
    <w:p w14:paraId="30F09719" w14:textId="77777777" w:rsidR="000F28D6" w:rsidRPr="00843C84" w:rsidRDefault="000F28D6" w:rsidP="000A119B">
      <w:pPr>
        <w:numPr>
          <w:ilvl w:val="0"/>
          <w:numId w:val="12"/>
        </w:numPr>
        <w:spacing w:after="60"/>
        <w:ind w:left="357" w:hanging="357"/>
        <w:contextualSpacing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Designed and developed user-centric interfaces using React, Material UI, and Styled Components.</w:t>
      </w:r>
    </w:p>
    <w:p w14:paraId="18E164A3" w14:textId="77777777" w:rsidR="000F28D6" w:rsidRPr="00843C84" w:rsidRDefault="000F28D6" w:rsidP="000A119B">
      <w:pPr>
        <w:numPr>
          <w:ilvl w:val="0"/>
          <w:numId w:val="12"/>
        </w:numPr>
        <w:spacing w:after="60"/>
        <w:ind w:left="357" w:hanging="357"/>
        <w:contextualSpacing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Actively participated in training sessions to enhance technical skills and stay updated with emerging technologies.</w:t>
      </w:r>
    </w:p>
    <w:p w14:paraId="525899A4" w14:textId="4953C882" w:rsidR="00140CF7" w:rsidRPr="00843C84" w:rsidRDefault="00140CF7" w:rsidP="00572CBF">
      <w:pPr>
        <w:numPr>
          <w:ilvl w:val="0"/>
          <w:numId w:val="12"/>
        </w:numPr>
        <w:spacing w:after="60"/>
        <w:contextualSpacing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I learned SCSS and Web Designing concept, professionals, and standards</w:t>
      </w:r>
      <w:r w:rsidR="00572CBF" w:rsidRPr="00843C84">
        <w:rPr>
          <w:rFonts w:ascii="Cambria" w:hAnsi="Cambria"/>
          <w:sz w:val="18"/>
          <w:szCs w:val="18"/>
        </w:rPr>
        <w:t xml:space="preserve"> I actively took part in training sessions and workshops to enhance my skills.</w:t>
      </w:r>
    </w:p>
    <w:p w14:paraId="2C0AFE4C" w14:textId="2D2A90D6" w:rsidR="00140CF7" w:rsidRPr="00843C84" w:rsidRDefault="00140CF7" w:rsidP="00140CF7">
      <w:pPr>
        <w:numPr>
          <w:ilvl w:val="0"/>
          <w:numId w:val="12"/>
        </w:numPr>
        <w:spacing w:after="60"/>
        <w:contextualSpacing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lastRenderedPageBreak/>
        <w:t>Wrote, evaluated, and debugged React code using various frameworks and libraries like Material UI, Semantic UI React, Styled components, React Hook Form, Prettier, Ant-design, and React Spinner</w:t>
      </w:r>
    </w:p>
    <w:p w14:paraId="6FB5B0A5" w14:textId="20D5D1B8" w:rsidR="004A071A" w:rsidRPr="00843C84" w:rsidRDefault="00000000" w:rsidP="000A119B">
      <w:pPr>
        <w:spacing w:after="6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46040BF9">
          <v:rect id="_x0000_i1031" style="width:468pt;height:1pt;mso-position-vertical:absolute" o:hralign="center" o:hrstd="t" o:hr="t" fillcolor="#a0a0a0" stroked="f"/>
        </w:pict>
      </w:r>
      <w:r w:rsidR="004A071A" w:rsidRPr="00843C84">
        <w:rPr>
          <w:rFonts w:ascii="Cambria" w:hAnsi="Cambria"/>
          <w:b/>
          <w:bCs/>
          <w:sz w:val="18"/>
          <w:szCs w:val="18"/>
        </w:rPr>
        <w:t>Web Designer</w:t>
      </w:r>
      <w:r w:rsidR="00F17168" w:rsidRPr="00843C84">
        <w:rPr>
          <w:rFonts w:ascii="Cambria" w:hAnsi="Cambria"/>
          <w:b/>
          <w:bCs/>
          <w:sz w:val="18"/>
          <w:szCs w:val="18"/>
        </w:rPr>
        <w:t xml:space="preserve"> | Jellynut Technology, India</w:t>
      </w:r>
      <w:r w:rsidR="004A071A" w:rsidRPr="00843C84">
        <w:rPr>
          <w:rFonts w:ascii="Cambria" w:hAnsi="Cambria"/>
          <w:b/>
          <w:bCs/>
          <w:sz w:val="18"/>
          <w:szCs w:val="18"/>
        </w:rPr>
        <w:tab/>
      </w:r>
      <w:r w:rsidR="004A071A" w:rsidRPr="00843C84">
        <w:rPr>
          <w:rFonts w:ascii="Cambria" w:hAnsi="Cambria"/>
          <w:b/>
          <w:bCs/>
          <w:sz w:val="18"/>
          <w:szCs w:val="18"/>
        </w:rPr>
        <w:tab/>
      </w:r>
      <w:r w:rsidR="004A071A" w:rsidRPr="00843C84">
        <w:rPr>
          <w:rFonts w:ascii="Cambria" w:hAnsi="Cambria"/>
          <w:b/>
          <w:bCs/>
          <w:sz w:val="18"/>
          <w:szCs w:val="18"/>
        </w:rPr>
        <w:tab/>
      </w:r>
      <w:r w:rsidR="004A071A" w:rsidRPr="00843C84">
        <w:rPr>
          <w:rFonts w:ascii="Cambria" w:hAnsi="Cambria"/>
          <w:b/>
          <w:bCs/>
          <w:sz w:val="18"/>
          <w:szCs w:val="18"/>
        </w:rPr>
        <w:tab/>
      </w:r>
      <w:r w:rsidR="004A071A" w:rsidRPr="00843C84">
        <w:rPr>
          <w:rFonts w:ascii="Cambria" w:hAnsi="Cambria"/>
          <w:b/>
          <w:bCs/>
          <w:sz w:val="18"/>
          <w:szCs w:val="18"/>
        </w:rPr>
        <w:tab/>
      </w:r>
      <w:r w:rsidR="00843C84">
        <w:rPr>
          <w:rFonts w:ascii="Cambria" w:hAnsi="Cambria"/>
          <w:b/>
          <w:bCs/>
          <w:sz w:val="18"/>
          <w:szCs w:val="18"/>
        </w:rPr>
        <w:t xml:space="preserve">                          </w:t>
      </w:r>
      <w:r w:rsidR="004A071A" w:rsidRPr="00843C84">
        <w:rPr>
          <w:rFonts w:ascii="Cambria" w:hAnsi="Cambria"/>
          <w:b/>
          <w:bCs/>
          <w:sz w:val="18"/>
          <w:szCs w:val="18"/>
        </w:rPr>
        <w:t>June 2014 – Apr 2019</w:t>
      </w:r>
    </w:p>
    <w:p w14:paraId="14DDF7C3" w14:textId="77777777" w:rsidR="004A071A" w:rsidRPr="00843C84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Learned JavaScript, Cocos2dx and applied it in projects like Reading Detective, Math Detective and Science Detective and each has three different levels such as Beginning, A1, B1.</w:t>
      </w:r>
    </w:p>
    <w:p w14:paraId="2276BA6D" w14:textId="77777777" w:rsidR="004A071A" w:rsidRPr="00843C84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Wrote, evaluated, and debugged Python code using various frameworks and libraries like Lightbox, Accordion.</w:t>
      </w:r>
    </w:p>
    <w:p w14:paraId="2716D602" w14:textId="6AE0CC3B" w:rsidR="004A071A" w:rsidRPr="00843C84" w:rsidRDefault="004A071A" w:rsidP="000A119B">
      <w:pPr>
        <w:pStyle w:val="ListParagraph"/>
        <w:numPr>
          <w:ilvl w:val="0"/>
          <w:numId w:val="13"/>
        </w:numPr>
        <w:spacing w:after="0"/>
        <w:ind w:left="357" w:hanging="357"/>
        <w:rPr>
          <w:rFonts w:ascii="Cambria" w:hAnsi="Cambria"/>
          <w:sz w:val="18"/>
          <w:szCs w:val="18"/>
        </w:rPr>
      </w:pPr>
      <w:r w:rsidRPr="00843C84">
        <w:rPr>
          <w:rFonts w:ascii="Cambria" w:hAnsi="Cambria"/>
          <w:sz w:val="18"/>
          <w:szCs w:val="18"/>
        </w:rPr>
        <w:t>Used Firebase for push notifications, Google Maps API, Google Analytics, Geolocation, Google Maps, Splash screen, Keyboard, Camera, Local notification, File System, Dialog, Dialog and much more.</w:t>
      </w:r>
    </w:p>
    <w:p w14:paraId="7079B12A" w14:textId="405B5E25" w:rsidR="000A119B" w:rsidRPr="00843C84" w:rsidRDefault="00000000" w:rsidP="000A119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212C6CEC">
          <v:rect id="_x0000_i1032" style="width:0;height:.75pt" o:hralign="center" o:hrstd="t" o:hrnoshade="t" o:hr="t" fillcolor="#404040" stroked="f"/>
        </w:pict>
      </w:r>
    </w:p>
    <w:p w14:paraId="49E6F65B" w14:textId="5332642D" w:rsidR="004B4622" w:rsidRDefault="004A071A" w:rsidP="005C2FC7">
      <w:pPr>
        <w:spacing w:after="0"/>
        <w:rPr>
          <w:rFonts w:ascii="Cambria" w:hAnsi="Cambria"/>
          <w:b/>
          <w:bCs/>
          <w:color w:val="44546A" w:themeColor="text2"/>
          <w:sz w:val="18"/>
          <w:szCs w:val="18"/>
        </w:rPr>
      </w:pPr>
      <w:r w:rsidRPr="004B4622">
        <w:rPr>
          <w:rFonts w:ascii="Cambria" w:hAnsi="Cambria"/>
          <w:b/>
          <w:bCs/>
          <w:color w:val="44546A" w:themeColor="text2"/>
          <w:sz w:val="18"/>
          <w:szCs w:val="18"/>
        </w:rPr>
        <w:t>Education</w:t>
      </w:r>
    </w:p>
    <w:p w14:paraId="612345BF" w14:textId="77777777" w:rsidR="00A24C76" w:rsidRPr="004B4622" w:rsidRDefault="00A24C76" w:rsidP="005C2FC7">
      <w:pPr>
        <w:spacing w:after="0"/>
        <w:rPr>
          <w:rFonts w:ascii="Cambria" w:hAnsi="Cambria"/>
          <w:b/>
          <w:bCs/>
          <w:color w:val="44546A" w:themeColor="text2"/>
          <w:sz w:val="18"/>
          <w:szCs w:val="18"/>
        </w:rPr>
      </w:pPr>
    </w:p>
    <w:p w14:paraId="6A04C6DE" w14:textId="7A814234" w:rsidR="004A071A" w:rsidRPr="00843C84" w:rsidRDefault="004A071A" w:rsidP="005C2FC7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Bachelor of </w:t>
      </w:r>
      <w:r w:rsidR="000A119B" w:rsidRPr="00843C84">
        <w:rPr>
          <w:rFonts w:ascii="Cambria" w:hAnsi="Cambria"/>
          <w:b/>
          <w:bCs/>
          <w:sz w:val="18"/>
          <w:szCs w:val="18"/>
        </w:rPr>
        <w:t>Application</w:t>
      </w:r>
      <w:r w:rsidRPr="00843C84">
        <w:rPr>
          <w:rFonts w:ascii="Cambria" w:hAnsi="Cambria"/>
          <w:b/>
          <w:bCs/>
          <w:sz w:val="18"/>
          <w:szCs w:val="18"/>
        </w:rPr>
        <w:t xml:space="preserve"> (B</w:t>
      </w:r>
      <w:r w:rsidR="000A119B" w:rsidRPr="00843C84">
        <w:rPr>
          <w:rFonts w:ascii="Cambria" w:hAnsi="Cambria"/>
          <w:b/>
          <w:bCs/>
          <w:sz w:val="18"/>
          <w:szCs w:val="18"/>
        </w:rPr>
        <w:t>CA</w:t>
      </w:r>
      <w:r w:rsidRPr="00843C84">
        <w:rPr>
          <w:rFonts w:ascii="Cambria" w:hAnsi="Cambria"/>
          <w:b/>
          <w:bCs/>
          <w:sz w:val="18"/>
          <w:szCs w:val="18"/>
        </w:rPr>
        <w:t>)</w:t>
      </w:r>
      <w:r w:rsidRPr="00843C84">
        <w:rPr>
          <w:rFonts w:ascii="Cambria" w:hAnsi="Cambria"/>
          <w:sz w:val="18"/>
          <w:szCs w:val="18"/>
        </w:rPr>
        <w:t xml:space="preserve"> </w:t>
      </w:r>
      <w:r w:rsidR="000A119B" w:rsidRPr="00843C84">
        <w:rPr>
          <w:rFonts w:ascii="Cambria" w:hAnsi="Cambria"/>
          <w:sz w:val="18"/>
          <w:szCs w:val="18"/>
        </w:rPr>
        <w:t xml:space="preserve">| VNSGU, Gujarat, India </w:t>
      </w:r>
      <w:r w:rsidR="000A119B" w:rsidRPr="00843C84">
        <w:rPr>
          <w:rFonts w:ascii="Cambria" w:hAnsi="Cambria"/>
          <w:sz w:val="18"/>
          <w:szCs w:val="18"/>
        </w:rPr>
        <w:tab/>
      </w:r>
      <w:r w:rsidR="000A119B" w:rsidRPr="00843C84">
        <w:rPr>
          <w:rFonts w:ascii="Cambria" w:hAnsi="Cambria"/>
          <w:sz w:val="18"/>
          <w:szCs w:val="18"/>
        </w:rPr>
        <w:tab/>
      </w:r>
      <w:r w:rsidR="000A119B" w:rsidRPr="00843C84">
        <w:rPr>
          <w:rFonts w:ascii="Cambria" w:hAnsi="Cambria"/>
          <w:sz w:val="18"/>
          <w:szCs w:val="18"/>
        </w:rPr>
        <w:tab/>
      </w:r>
      <w:r w:rsidR="000A119B" w:rsidRPr="00843C84">
        <w:rPr>
          <w:rFonts w:ascii="Cambria" w:hAnsi="Cambria"/>
          <w:sz w:val="18"/>
          <w:szCs w:val="18"/>
        </w:rPr>
        <w:tab/>
      </w:r>
      <w:r w:rsidR="000A119B" w:rsidRPr="00843C84">
        <w:rPr>
          <w:rFonts w:ascii="Cambria" w:hAnsi="Cambria"/>
          <w:sz w:val="18"/>
          <w:szCs w:val="18"/>
        </w:rPr>
        <w:tab/>
      </w:r>
      <w:r w:rsidR="00843C84">
        <w:rPr>
          <w:rFonts w:ascii="Cambria" w:hAnsi="Cambria"/>
          <w:sz w:val="18"/>
          <w:szCs w:val="18"/>
        </w:rPr>
        <w:t xml:space="preserve">            </w:t>
      </w:r>
      <w:r w:rsidR="000A119B" w:rsidRPr="00843C84">
        <w:rPr>
          <w:rFonts w:ascii="Cambria" w:hAnsi="Cambria"/>
          <w:b/>
          <w:bCs/>
          <w:sz w:val="18"/>
          <w:szCs w:val="18"/>
        </w:rPr>
        <w:t xml:space="preserve">Jan 2011 – Feb 2014 </w:t>
      </w:r>
    </w:p>
    <w:p w14:paraId="0AB9D4F6" w14:textId="4E4C71DC" w:rsidR="00F17168" w:rsidRPr="00843C84" w:rsidRDefault="00F17168" w:rsidP="005C2FC7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 w:rsidRPr="00843C84">
        <w:rPr>
          <w:rFonts w:ascii="Cambria" w:hAnsi="Cambria"/>
          <w:b/>
          <w:bCs/>
          <w:sz w:val="18"/>
          <w:szCs w:val="18"/>
        </w:rPr>
        <w:t xml:space="preserve">Conestoga College | </w:t>
      </w:r>
      <w:r w:rsidRPr="00843C84">
        <w:rPr>
          <w:rFonts w:ascii="Cambria" w:hAnsi="Cambria"/>
          <w:sz w:val="18"/>
          <w:szCs w:val="18"/>
        </w:rPr>
        <w:t>Kitchener, ON Canada</w:t>
      </w:r>
      <w:r w:rsidRPr="00843C84">
        <w:rPr>
          <w:rFonts w:ascii="Cambria" w:hAnsi="Cambria"/>
          <w:sz w:val="18"/>
          <w:szCs w:val="18"/>
        </w:rPr>
        <w:tab/>
      </w:r>
      <w:r w:rsidRPr="00843C84">
        <w:rPr>
          <w:rFonts w:ascii="Cambria" w:hAnsi="Cambria"/>
          <w:sz w:val="18"/>
          <w:szCs w:val="18"/>
        </w:rPr>
        <w:tab/>
      </w:r>
      <w:r w:rsidRPr="00843C84">
        <w:rPr>
          <w:rFonts w:ascii="Cambria" w:hAnsi="Cambria"/>
          <w:sz w:val="18"/>
          <w:szCs w:val="18"/>
        </w:rPr>
        <w:tab/>
      </w:r>
      <w:r w:rsidRPr="00843C84">
        <w:rPr>
          <w:rFonts w:ascii="Cambria" w:hAnsi="Cambria"/>
          <w:sz w:val="18"/>
          <w:szCs w:val="18"/>
        </w:rPr>
        <w:tab/>
      </w:r>
      <w:r w:rsidRPr="00843C84">
        <w:rPr>
          <w:rFonts w:ascii="Cambria" w:hAnsi="Cambria"/>
          <w:sz w:val="18"/>
          <w:szCs w:val="18"/>
        </w:rPr>
        <w:tab/>
      </w:r>
      <w:r w:rsidRPr="00843C84">
        <w:rPr>
          <w:rFonts w:ascii="Cambria" w:hAnsi="Cambria"/>
          <w:sz w:val="18"/>
          <w:szCs w:val="18"/>
        </w:rPr>
        <w:tab/>
      </w:r>
      <w:r w:rsidR="00843C84">
        <w:rPr>
          <w:rFonts w:ascii="Cambria" w:hAnsi="Cambria"/>
          <w:sz w:val="18"/>
          <w:szCs w:val="18"/>
        </w:rPr>
        <w:t xml:space="preserve">            </w:t>
      </w:r>
      <w:r w:rsidRPr="00843C84">
        <w:rPr>
          <w:rFonts w:ascii="Cambria" w:hAnsi="Cambria"/>
          <w:b/>
          <w:bCs/>
          <w:sz w:val="18"/>
          <w:szCs w:val="18"/>
        </w:rPr>
        <w:t xml:space="preserve">Jan 2024 – Apr 2025 </w:t>
      </w:r>
    </w:p>
    <w:p w14:paraId="09C65495" w14:textId="77777777" w:rsidR="00F17168" w:rsidRPr="00843C84" w:rsidRDefault="00000000" w:rsidP="00F17168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61EADA52">
          <v:rect id="_x0000_i1033" style="width:0;height:.75pt" o:hralign="center" o:hrstd="t" o:hrnoshade="t" o:hr="t" fillcolor="#404040" stroked="f"/>
        </w:pict>
      </w:r>
    </w:p>
    <w:p w14:paraId="6762F0C2" w14:textId="1B1C4885" w:rsidR="004A071A" w:rsidRPr="00843C84" w:rsidRDefault="004A071A" w:rsidP="004A071A">
      <w:pPr>
        <w:rPr>
          <w:rFonts w:ascii="Cambria" w:hAnsi="Cambria"/>
          <w:sz w:val="18"/>
          <w:szCs w:val="18"/>
        </w:rPr>
      </w:pPr>
    </w:p>
    <w:sectPr w:rsidR="004A071A" w:rsidRPr="00843C84" w:rsidSect="00576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A6213A" w14:textId="77777777" w:rsidR="00016760" w:rsidRDefault="00016760" w:rsidP="00140CF7">
      <w:pPr>
        <w:spacing w:after="0" w:line="240" w:lineRule="auto"/>
      </w:pPr>
      <w:r>
        <w:separator/>
      </w:r>
    </w:p>
  </w:endnote>
  <w:endnote w:type="continuationSeparator" w:id="0">
    <w:p w14:paraId="275C5894" w14:textId="77777777" w:rsidR="00016760" w:rsidRDefault="00016760" w:rsidP="0014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EF8C6D" w14:textId="77777777" w:rsidR="00016760" w:rsidRDefault="00016760" w:rsidP="00140CF7">
      <w:pPr>
        <w:spacing w:after="0" w:line="240" w:lineRule="auto"/>
      </w:pPr>
      <w:r>
        <w:separator/>
      </w:r>
    </w:p>
  </w:footnote>
  <w:footnote w:type="continuationSeparator" w:id="0">
    <w:p w14:paraId="289F38DC" w14:textId="77777777" w:rsidR="00016760" w:rsidRDefault="00016760" w:rsidP="00140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4A85"/>
    <w:multiLevelType w:val="multilevel"/>
    <w:tmpl w:val="0FC0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093F59"/>
    <w:multiLevelType w:val="multilevel"/>
    <w:tmpl w:val="0E682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2D5F34"/>
    <w:multiLevelType w:val="hybridMultilevel"/>
    <w:tmpl w:val="543034C6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02324"/>
    <w:multiLevelType w:val="multilevel"/>
    <w:tmpl w:val="50286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F1672"/>
    <w:multiLevelType w:val="multilevel"/>
    <w:tmpl w:val="892AB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F6D3F"/>
    <w:multiLevelType w:val="multilevel"/>
    <w:tmpl w:val="909C5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9658D6"/>
    <w:multiLevelType w:val="multilevel"/>
    <w:tmpl w:val="A8DC7B2C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330246"/>
    <w:multiLevelType w:val="hybridMultilevel"/>
    <w:tmpl w:val="CC9C04EA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622372"/>
    <w:multiLevelType w:val="multilevel"/>
    <w:tmpl w:val="4A88C7E4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5C1A60"/>
    <w:multiLevelType w:val="multilevel"/>
    <w:tmpl w:val="F490E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921F4F"/>
    <w:multiLevelType w:val="hybridMultilevel"/>
    <w:tmpl w:val="858CBAA4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D64C79"/>
    <w:multiLevelType w:val="multilevel"/>
    <w:tmpl w:val="0E0E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1826A1"/>
    <w:multiLevelType w:val="hybridMultilevel"/>
    <w:tmpl w:val="B8669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A65FA"/>
    <w:multiLevelType w:val="hybridMultilevel"/>
    <w:tmpl w:val="E648F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61562"/>
    <w:multiLevelType w:val="multilevel"/>
    <w:tmpl w:val="17D6C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1857E6"/>
    <w:multiLevelType w:val="multilevel"/>
    <w:tmpl w:val="950A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9E1868"/>
    <w:multiLevelType w:val="multilevel"/>
    <w:tmpl w:val="F5DCB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212327"/>
    <w:multiLevelType w:val="hybridMultilevel"/>
    <w:tmpl w:val="6BBEDBDC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341F1E"/>
    <w:multiLevelType w:val="multilevel"/>
    <w:tmpl w:val="E450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C57054"/>
    <w:multiLevelType w:val="multilevel"/>
    <w:tmpl w:val="51FA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62697D"/>
    <w:multiLevelType w:val="hybridMultilevel"/>
    <w:tmpl w:val="4CB88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624C3"/>
    <w:multiLevelType w:val="multilevel"/>
    <w:tmpl w:val="F1B8E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1747288">
    <w:abstractNumId w:val="12"/>
  </w:num>
  <w:num w:numId="2" w16cid:durableId="2073770531">
    <w:abstractNumId w:val="13"/>
  </w:num>
  <w:num w:numId="3" w16cid:durableId="65301319">
    <w:abstractNumId w:val="20"/>
  </w:num>
  <w:num w:numId="4" w16cid:durableId="88545711">
    <w:abstractNumId w:val="18"/>
  </w:num>
  <w:num w:numId="5" w16cid:durableId="1003356564">
    <w:abstractNumId w:val="1"/>
  </w:num>
  <w:num w:numId="6" w16cid:durableId="711811072">
    <w:abstractNumId w:val="9"/>
  </w:num>
  <w:num w:numId="7" w16cid:durableId="1706367267">
    <w:abstractNumId w:val="14"/>
  </w:num>
  <w:num w:numId="8" w16cid:durableId="1388647884">
    <w:abstractNumId w:val="0"/>
  </w:num>
  <w:num w:numId="9" w16cid:durableId="884409216">
    <w:abstractNumId w:val="17"/>
  </w:num>
  <w:num w:numId="10" w16cid:durableId="525212080">
    <w:abstractNumId w:val="10"/>
  </w:num>
  <w:num w:numId="11" w16cid:durableId="1396588980">
    <w:abstractNumId w:val="6"/>
  </w:num>
  <w:num w:numId="12" w16cid:durableId="2088334030">
    <w:abstractNumId w:val="8"/>
  </w:num>
  <w:num w:numId="13" w16cid:durableId="1454246158">
    <w:abstractNumId w:val="7"/>
  </w:num>
  <w:num w:numId="14" w16cid:durableId="216162790">
    <w:abstractNumId w:val="2"/>
  </w:num>
  <w:num w:numId="15" w16cid:durableId="671956214">
    <w:abstractNumId w:val="5"/>
  </w:num>
  <w:num w:numId="16" w16cid:durableId="1419253004">
    <w:abstractNumId w:val="3"/>
  </w:num>
  <w:num w:numId="17" w16cid:durableId="2101370675">
    <w:abstractNumId w:val="4"/>
  </w:num>
  <w:num w:numId="18" w16cid:durableId="1874532898">
    <w:abstractNumId w:val="19"/>
  </w:num>
  <w:num w:numId="19" w16cid:durableId="351496298">
    <w:abstractNumId w:val="11"/>
  </w:num>
  <w:num w:numId="20" w16cid:durableId="423501526">
    <w:abstractNumId w:val="21"/>
  </w:num>
  <w:num w:numId="21" w16cid:durableId="1526824889">
    <w:abstractNumId w:val="15"/>
  </w:num>
  <w:num w:numId="22" w16cid:durableId="16164030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E2MLM0NLU0NjZT0lEKTi0uzszPAykwrAUAixvA+SwAAAA="/>
  </w:docVars>
  <w:rsids>
    <w:rsidRoot w:val="0051797B"/>
    <w:rsid w:val="0001315A"/>
    <w:rsid w:val="00016760"/>
    <w:rsid w:val="00021063"/>
    <w:rsid w:val="00051A87"/>
    <w:rsid w:val="000944E9"/>
    <w:rsid w:val="000A119B"/>
    <w:rsid w:val="000A2313"/>
    <w:rsid w:val="000F28D6"/>
    <w:rsid w:val="001077AD"/>
    <w:rsid w:val="00116C7E"/>
    <w:rsid w:val="00140CF7"/>
    <w:rsid w:val="001B59EB"/>
    <w:rsid w:val="0020361C"/>
    <w:rsid w:val="002149F8"/>
    <w:rsid w:val="00247760"/>
    <w:rsid w:val="002D6379"/>
    <w:rsid w:val="003462AC"/>
    <w:rsid w:val="003767E9"/>
    <w:rsid w:val="003A5CC3"/>
    <w:rsid w:val="004763CB"/>
    <w:rsid w:val="00487DB4"/>
    <w:rsid w:val="004A071A"/>
    <w:rsid w:val="004B0258"/>
    <w:rsid w:val="004B4622"/>
    <w:rsid w:val="004D3FCE"/>
    <w:rsid w:val="005014E0"/>
    <w:rsid w:val="0051797B"/>
    <w:rsid w:val="0052493E"/>
    <w:rsid w:val="005377E6"/>
    <w:rsid w:val="00540869"/>
    <w:rsid w:val="00540C2E"/>
    <w:rsid w:val="00572CBF"/>
    <w:rsid w:val="00576B48"/>
    <w:rsid w:val="005B4879"/>
    <w:rsid w:val="005C2FC7"/>
    <w:rsid w:val="005F7C57"/>
    <w:rsid w:val="00684935"/>
    <w:rsid w:val="006D2588"/>
    <w:rsid w:val="007F5E46"/>
    <w:rsid w:val="00810C44"/>
    <w:rsid w:val="0081460D"/>
    <w:rsid w:val="00817FEC"/>
    <w:rsid w:val="00820053"/>
    <w:rsid w:val="00843C84"/>
    <w:rsid w:val="00866367"/>
    <w:rsid w:val="00895147"/>
    <w:rsid w:val="0089668A"/>
    <w:rsid w:val="008A53AA"/>
    <w:rsid w:val="008D6C69"/>
    <w:rsid w:val="0094605B"/>
    <w:rsid w:val="00975A2F"/>
    <w:rsid w:val="009E3D82"/>
    <w:rsid w:val="009E5DC5"/>
    <w:rsid w:val="00A10E76"/>
    <w:rsid w:val="00A11FBA"/>
    <w:rsid w:val="00A24C76"/>
    <w:rsid w:val="00A51714"/>
    <w:rsid w:val="00A831E8"/>
    <w:rsid w:val="00AC4C39"/>
    <w:rsid w:val="00B23D38"/>
    <w:rsid w:val="00B322DC"/>
    <w:rsid w:val="00B438B8"/>
    <w:rsid w:val="00BB7816"/>
    <w:rsid w:val="00BC7AD4"/>
    <w:rsid w:val="00C1062F"/>
    <w:rsid w:val="00C1575B"/>
    <w:rsid w:val="00C23A3F"/>
    <w:rsid w:val="00C90A5C"/>
    <w:rsid w:val="00CD417D"/>
    <w:rsid w:val="00D063EC"/>
    <w:rsid w:val="00D72391"/>
    <w:rsid w:val="00E05F22"/>
    <w:rsid w:val="00E46E7F"/>
    <w:rsid w:val="00EA0464"/>
    <w:rsid w:val="00EC0BF2"/>
    <w:rsid w:val="00F117F9"/>
    <w:rsid w:val="00F16FB3"/>
    <w:rsid w:val="00F17168"/>
    <w:rsid w:val="1DA9356F"/>
    <w:rsid w:val="40CCF33A"/>
    <w:rsid w:val="57929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1F66F"/>
  <w15:chartTrackingRefBased/>
  <w15:docId w15:val="{0F498C7B-D234-44FC-ABE4-2DDA630CD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7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79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9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9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C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9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9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797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urseTitle">
    <w:name w:val="Course Title"/>
    <w:basedOn w:val="Title"/>
    <w:next w:val="Normal"/>
    <w:uiPriority w:val="1"/>
    <w:qFormat/>
    <w:locked/>
    <w:rsid w:val="00C1575B"/>
    <w:rPr>
      <w:smallCaps/>
      <w:color w:val="44546A" w:themeColor="text2"/>
      <w:sz w:val="44"/>
    </w:rPr>
  </w:style>
  <w:style w:type="paragraph" w:customStyle="1" w:styleId="ModuleTitle">
    <w:name w:val="Module Title"/>
    <w:basedOn w:val="Title"/>
    <w:next w:val="Normal"/>
    <w:uiPriority w:val="1"/>
    <w:qFormat/>
    <w:locked/>
    <w:rsid w:val="00C1575B"/>
    <w:pPr>
      <w:spacing w:after="240"/>
      <w:contextualSpacing w:val="0"/>
      <w:outlineLvl w:val="0"/>
    </w:pPr>
    <w:rPr>
      <w:color w:val="BF8F00" w:themeColor="accent4" w:themeShade="BF"/>
      <w:sz w:val="44"/>
    </w:rPr>
  </w:style>
  <w:style w:type="paragraph" w:customStyle="1" w:styleId="Lead">
    <w:name w:val="Lead"/>
    <w:basedOn w:val="BodyText"/>
    <w:uiPriority w:val="30"/>
    <w:qFormat/>
    <w:locked/>
    <w:rsid w:val="00C1575B"/>
    <w:pPr>
      <w:spacing w:line="259" w:lineRule="auto"/>
    </w:pPr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157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57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C157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1575B"/>
  </w:style>
  <w:style w:type="paragraph" w:styleId="ListParagraph">
    <w:name w:val="List Paragraph"/>
    <w:basedOn w:val="Normal"/>
    <w:uiPriority w:val="34"/>
    <w:qFormat/>
    <w:rsid w:val="00EA0464"/>
    <w:pPr>
      <w:ind w:left="720"/>
      <w:contextualSpacing/>
    </w:pPr>
  </w:style>
  <w:style w:type="paragraph" w:customStyle="1" w:styleId="TopicTitle">
    <w:name w:val="Topic Title"/>
    <w:aliases w:val="H1"/>
    <w:basedOn w:val="Heading1"/>
    <w:next w:val="Normal"/>
    <w:uiPriority w:val="2"/>
    <w:qFormat/>
    <w:locked/>
    <w:rsid w:val="00540869"/>
    <w:pPr>
      <w:spacing w:before="40" w:line="259" w:lineRule="auto"/>
      <w:outlineLvl w:val="1"/>
    </w:pPr>
    <w:rPr>
      <w:color w:val="E7E6E6" w:themeColor="background2"/>
    </w:rPr>
  </w:style>
  <w:style w:type="character" w:styleId="Hyperlink">
    <w:name w:val="Hyperlink"/>
    <w:basedOn w:val="DefaultParagraphFont"/>
    <w:uiPriority w:val="99"/>
    <w:rsid w:val="005408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0C2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">
    <w:name w:val="H2"/>
    <w:basedOn w:val="Heading2"/>
    <w:next w:val="Normal"/>
    <w:uiPriority w:val="3"/>
    <w:qFormat/>
    <w:locked/>
    <w:rsid w:val="00540C2E"/>
    <w:pPr>
      <w:spacing w:line="259" w:lineRule="auto"/>
      <w:outlineLvl w:val="2"/>
    </w:pPr>
    <w:rPr>
      <w:color w:val="FFC000" w:themeColor="accent4"/>
      <w:sz w:val="28"/>
    </w:rPr>
  </w:style>
  <w:style w:type="paragraph" w:customStyle="1" w:styleId="H3">
    <w:name w:val="H3"/>
    <w:basedOn w:val="Heading4"/>
    <w:next w:val="Normal"/>
    <w:uiPriority w:val="4"/>
    <w:qFormat/>
    <w:locked/>
    <w:rsid w:val="00540C2E"/>
    <w:pPr>
      <w:spacing w:line="259" w:lineRule="auto"/>
    </w:pPr>
    <w:rPr>
      <w:color w:val="A5A5A5" w:themeColor="accent3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C2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C23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C23A3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76B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CF7"/>
  </w:style>
  <w:style w:type="paragraph" w:styleId="Footer">
    <w:name w:val="footer"/>
    <w:basedOn w:val="Normal"/>
    <w:link w:val="Foot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F7"/>
  </w:style>
  <w:style w:type="character" w:styleId="FollowedHyperlink">
    <w:name w:val="FollowedHyperlink"/>
    <w:basedOn w:val="DefaultParagraphFont"/>
    <w:uiPriority w:val="99"/>
    <w:semiHidden/>
    <w:unhideWhenUsed/>
    <w:rsid w:val="00572C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meraichaitali75.github.io/portfolio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raichaitali1912@yahoo.com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chaitali-merai-1b8b4a19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2D4DDE99CBCF46B156235362F35C24" ma:contentTypeVersion="4" ma:contentTypeDescription="Create a new document." ma:contentTypeScope="" ma:versionID="76b1314d6af8b36c3f6cd8df7bd0ccc9">
  <xsd:schema xmlns:xsd="http://www.w3.org/2001/XMLSchema" xmlns:xs="http://www.w3.org/2001/XMLSchema" xmlns:p="http://schemas.microsoft.com/office/2006/metadata/properties" xmlns:ns2="5c337ec9-458b-471d-a434-943187f62b10" targetNamespace="http://schemas.microsoft.com/office/2006/metadata/properties" ma:root="true" ma:fieldsID="b32fe890d1703955bfc2747fe23dfa9d" ns2:_="">
    <xsd:import namespace="5c337ec9-458b-471d-a434-943187f62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7ec9-458b-471d-a434-943187f62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2489EC-F220-45D0-BCC3-CE8912D47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448C83-BF92-4CD1-9A02-A31A7D3ADB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F0E0BE-51D1-4375-AE1A-D09E76F98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37ec9-458b-471d-a434-943187f62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aitali Merai</cp:lastModifiedBy>
  <cp:revision>14</cp:revision>
  <dcterms:created xsi:type="dcterms:W3CDTF">2024-06-03T17:19:00Z</dcterms:created>
  <dcterms:modified xsi:type="dcterms:W3CDTF">2025-03-13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2D4DDE99CBCF46B156235362F35C24</vt:lpwstr>
  </property>
</Properties>
</file>